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a9c7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af28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5:00:33Z</dcterms:created>
  <dcterms:modified xsi:type="dcterms:W3CDTF">2017-03-13T15:00:33Z</dcterms:modified>
</cp:coreProperties>
</file>